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D3D9D" w14:textId="502F87F4" w:rsidR="00D23E32" w:rsidRPr="00301452" w:rsidRDefault="004224E9" w:rsidP="000F1EDF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/>
        <w:rPr>
          <w:b/>
          <w:color w:val="008000"/>
          <w:sz w:val="24"/>
          <w:szCs w:val="36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7E8253F" wp14:editId="2EDC3023">
            <wp:simplePos x="0" y="0"/>
            <wp:positionH relativeFrom="column">
              <wp:posOffset>3895725</wp:posOffset>
            </wp:positionH>
            <wp:positionV relativeFrom="paragraph">
              <wp:posOffset>-161925</wp:posOffset>
            </wp:positionV>
            <wp:extent cx="2657475" cy="87693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F921199" wp14:editId="6AF1F63C">
            <wp:simplePos x="0" y="0"/>
            <wp:positionH relativeFrom="column">
              <wp:posOffset>38100</wp:posOffset>
            </wp:positionH>
            <wp:positionV relativeFrom="paragraph">
              <wp:posOffset>-504825</wp:posOffset>
            </wp:positionV>
            <wp:extent cx="1266825" cy="145796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45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1EDF" w:rsidRPr="00301452">
        <w:rPr>
          <w:b/>
          <w:color w:val="008000"/>
          <w:sz w:val="24"/>
          <w:szCs w:val="36"/>
        </w:rPr>
        <w:t xml:space="preserve"> </w:t>
      </w:r>
    </w:p>
    <w:p w14:paraId="0DD17F8A" w14:textId="732AC7E4" w:rsidR="00D23E32" w:rsidRPr="00301452" w:rsidRDefault="00301452" w:rsidP="00301452">
      <w:pPr>
        <w:pStyle w:val="Heading3"/>
        <w:jc w:val="center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91679E5" w14:textId="77777777" w:rsidR="00D23E32" w:rsidRDefault="00D23E32" w:rsidP="00196092"/>
    <w:p w14:paraId="2E4F18D7" w14:textId="77777777" w:rsidR="00D23E32" w:rsidRPr="00976534" w:rsidRDefault="00D23E32" w:rsidP="00D23E32"/>
    <w:p w14:paraId="2B78B0FF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8"/>
        </w:rPr>
      </w:pPr>
    </w:p>
    <w:p w14:paraId="502AE5A7" w14:textId="223AA4A3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b/>
          <w:sz w:val="24"/>
          <w:u w:val="single"/>
        </w:rPr>
      </w:pPr>
    </w:p>
    <w:p w14:paraId="10DC6750" w14:textId="77777777" w:rsidR="000F1EDF" w:rsidRPr="000F1EDF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b/>
          <w:sz w:val="28"/>
          <w:szCs w:val="28"/>
        </w:rPr>
      </w:pPr>
      <w:r w:rsidRPr="000F1EDF">
        <w:rPr>
          <w:b/>
          <w:sz w:val="28"/>
          <w:szCs w:val="28"/>
          <w:u w:val="single"/>
        </w:rPr>
        <w:t xml:space="preserve">Connecticut Children’s Kelly </w:t>
      </w:r>
      <w:proofErr w:type="spellStart"/>
      <w:r w:rsidRPr="000F1EDF">
        <w:rPr>
          <w:b/>
          <w:sz w:val="28"/>
          <w:szCs w:val="28"/>
          <w:u w:val="single"/>
        </w:rPr>
        <w:t>Syles</w:t>
      </w:r>
      <w:proofErr w:type="spellEnd"/>
      <w:r w:rsidRPr="000F1EDF">
        <w:rPr>
          <w:b/>
          <w:sz w:val="28"/>
          <w:szCs w:val="28"/>
          <w:u w:val="single"/>
        </w:rPr>
        <w:t xml:space="preserve"> STEM Scholarship</w:t>
      </w:r>
      <w:r w:rsidRPr="000F1EDF">
        <w:rPr>
          <w:b/>
          <w:sz w:val="28"/>
          <w:szCs w:val="28"/>
        </w:rPr>
        <w:t xml:space="preserve">: </w:t>
      </w:r>
    </w:p>
    <w:p w14:paraId="3ECAC720" w14:textId="1DA976BB" w:rsidR="000F1EDF" w:rsidRPr="000F1EDF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i/>
          <w:iCs/>
          <w:sz w:val="24"/>
        </w:rPr>
      </w:pPr>
      <w:r>
        <w:rPr>
          <w:b/>
          <w:sz w:val="24"/>
        </w:rPr>
        <w:br/>
      </w:r>
      <w:r w:rsidRPr="000F1EDF">
        <w:rPr>
          <w:sz w:val="24"/>
        </w:rPr>
        <w:t xml:space="preserve">Kelly Styles is the former Senior VP, Chief Information Officer at Connecticut Children’s Medical Center. His passion is to support young people going into a career pursuing Science, Technology, Engineering, and Mathematics (S.T.E.M.) Kelly retired from Connecticut Children’s in June 2020, and as a tribute to him, generous individuals of the Connecticut Children’s Information Solutions department donated the funds to create the Kelly Styles S.T.E.M. Scholarship. </w:t>
      </w:r>
      <w:r w:rsidRPr="000F1EDF">
        <w:rPr>
          <w:i/>
          <w:iCs/>
          <w:sz w:val="24"/>
        </w:rPr>
        <w:t xml:space="preserve">The </w:t>
      </w:r>
      <w:bookmarkStart w:id="0" w:name="_Hlk62043708"/>
      <w:r w:rsidRPr="000F1EDF">
        <w:rPr>
          <w:i/>
          <w:iCs/>
          <w:sz w:val="24"/>
        </w:rPr>
        <w:t xml:space="preserve">scholarship is managed by the SINA REACH committee. </w:t>
      </w:r>
      <w:bookmarkEnd w:id="0"/>
    </w:p>
    <w:p w14:paraId="34C759B6" w14:textId="77777777" w:rsidR="007E5FED" w:rsidRDefault="007E5FED" w:rsidP="007E5FE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sz w:val="24"/>
        </w:rPr>
      </w:pPr>
      <w:bookmarkStart w:id="1" w:name="_Hlk62040449"/>
    </w:p>
    <w:p w14:paraId="7F396564" w14:textId="4374FC83" w:rsidR="00D23E32" w:rsidRPr="000F1EDF" w:rsidRDefault="007E5FED" w:rsidP="007E5FE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i/>
          <w:iCs/>
          <w:sz w:val="24"/>
        </w:rPr>
      </w:pPr>
      <w:r w:rsidRPr="007E5FED">
        <w:rPr>
          <w:sz w:val="24"/>
        </w:rPr>
        <w:t>One scholarship in the total amount of $3,000, will be awarded to a graduating senior continuing their education in a post-secondary program related to Science Technology Engineering and Mathematics (STEM). The student will receive $2,000 the first year and $1,000 the second year if they remain in good standing and continue a STEM-related field.</w:t>
      </w:r>
      <w:bookmarkEnd w:id="1"/>
    </w:p>
    <w:p w14:paraId="57F39A33" w14:textId="77777777" w:rsidR="00D23E32" w:rsidRDefault="00D23E32" w:rsidP="00D23E32">
      <w:pPr>
        <w:pStyle w:val="WPDefaults"/>
        <w:tabs>
          <w:tab w:val="clear" w:pos="11520"/>
        </w:tabs>
      </w:pPr>
    </w:p>
    <w:p w14:paraId="48C95CBC" w14:textId="4516DCFE" w:rsidR="00D23E32" w:rsidRDefault="00D23E32" w:rsidP="000F1EDF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 w:hanging="2160"/>
        <w:rPr>
          <w:sz w:val="24"/>
        </w:rPr>
      </w:pPr>
      <w:r>
        <w:rPr>
          <w:b/>
          <w:sz w:val="24"/>
        </w:rPr>
        <w:t>Who is Eligible:</w:t>
      </w:r>
      <w:r>
        <w:rPr>
          <w:b/>
          <w:sz w:val="24"/>
        </w:rPr>
        <w:tab/>
      </w:r>
      <w:r>
        <w:rPr>
          <w:sz w:val="24"/>
        </w:rPr>
        <w:t xml:space="preserve">Any graduating </w:t>
      </w:r>
      <w:r w:rsidR="000C245B">
        <w:rPr>
          <w:sz w:val="24"/>
        </w:rPr>
        <w:t xml:space="preserve">high school </w:t>
      </w:r>
      <w:r>
        <w:rPr>
          <w:sz w:val="24"/>
        </w:rPr>
        <w:t xml:space="preserve">senior </w:t>
      </w:r>
      <w:r w:rsidR="000F1EDF">
        <w:rPr>
          <w:sz w:val="24"/>
        </w:rPr>
        <w:t xml:space="preserve">from </w:t>
      </w:r>
      <w:r w:rsidR="00D91E3F">
        <w:rPr>
          <w:sz w:val="24"/>
        </w:rPr>
        <w:t>Hartford, CT</w:t>
      </w:r>
      <w:r w:rsidR="000F1EDF">
        <w:rPr>
          <w:sz w:val="24"/>
        </w:rPr>
        <w:t xml:space="preserve"> </w:t>
      </w:r>
      <w:r>
        <w:rPr>
          <w:sz w:val="24"/>
        </w:rPr>
        <w:t xml:space="preserve">is </w:t>
      </w:r>
      <w:proofErr w:type="gramStart"/>
      <w:r>
        <w:rPr>
          <w:sz w:val="24"/>
        </w:rPr>
        <w:t>eligible.</w:t>
      </w:r>
      <w:proofErr w:type="gramEnd"/>
      <w:r>
        <w:rPr>
          <w:sz w:val="24"/>
        </w:rPr>
        <w:t xml:space="preserve"> </w:t>
      </w:r>
      <w:r w:rsidR="007D72C8">
        <w:rPr>
          <w:sz w:val="24"/>
        </w:rPr>
        <w:br/>
      </w:r>
      <w:r>
        <w:rPr>
          <w:sz w:val="24"/>
        </w:rPr>
        <w:t xml:space="preserve">The </w:t>
      </w:r>
      <w:r w:rsidR="000F1EDF">
        <w:rPr>
          <w:sz w:val="24"/>
        </w:rPr>
        <w:t>recipient</w:t>
      </w:r>
      <w:r>
        <w:rPr>
          <w:sz w:val="24"/>
        </w:rPr>
        <w:t xml:space="preserve"> will be chosen based on the following criteria</w:t>
      </w:r>
      <w:r w:rsidR="000F1EDF">
        <w:rPr>
          <w:sz w:val="24"/>
        </w:rPr>
        <w:t>:</w:t>
      </w:r>
    </w:p>
    <w:p w14:paraId="6FF774D5" w14:textId="163CEC64" w:rsidR="00BF5A98" w:rsidRDefault="00BF5A98" w:rsidP="000F1EDF">
      <w:pPr>
        <w:numPr>
          <w:ilvl w:val="0"/>
          <w:numId w:val="7"/>
        </w:numPr>
        <w:tabs>
          <w:tab w:val="left" w:pos="-1440"/>
          <w:tab w:val="left" w:pos="-720"/>
          <w:tab w:val="left" w:pos="720"/>
          <w:tab w:val="left" w:pos="144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bookmarkStart w:id="2" w:name="_Hlk62041410"/>
      <w:r>
        <w:rPr>
          <w:sz w:val="24"/>
        </w:rPr>
        <w:t>Participated in STEM</w:t>
      </w:r>
      <w:r w:rsidR="000F1EDF">
        <w:rPr>
          <w:sz w:val="24"/>
        </w:rPr>
        <w:t>-</w:t>
      </w:r>
      <w:r>
        <w:rPr>
          <w:sz w:val="24"/>
        </w:rPr>
        <w:t xml:space="preserve">related activities </w:t>
      </w:r>
    </w:p>
    <w:p w14:paraId="0349F5BC" w14:textId="7CDDFA16" w:rsidR="00D23E32" w:rsidRDefault="00BF5A98" w:rsidP="000F1EDF">
      <w:pPr>
        <w:numPr>
          <w:ilvl w:val="0"/>
          <w:numId w:val="7"/>
        </w:numPr>
        <w:tabs>
          <w:tab w:val="left" w:pos="-1440"/>
          <w:tab w:val="left" w:pos="-720"/>
          <w:tab w:val="left" w:pos="720"/>
          <w:tab w:val="left" w:pos="144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bookmarkStart w:id="3" w:name="_Hlk62043523"/>
      <w:r>
        <w:rPr>
          <w:sz w:val="24"/>
        </w:rPr>
        <w:t>Purs</w:t>
      </w:r>
      <w:r w:rsidR="000F1EDF">
        <w:rPr>
          <w:sz w:val="24"/>
        </w:rPr>
        <w:t>u</w:t>
      </w:r>
      <w:r>
        <w:rPr>
          <w:sz w:val="24"/>
        </w:rPr>
        <w:t>ing STEM</w:t>
      </w:r>
      <w:r w:rsidR="000F1EDF">
        <w:rPr>
          <w:sz w:val="24"/>
        </w:rPr>
        <w:t>-</w:t>
      </w:r>
      <w:r>
        <w:rPr>
          <w:sz w:val="24"/>
        </w:rPr>
        <w:t xml:space="preserve">related </w:t>
      </w:r>
      <w:bookmarkEnd w:id="3"/>
      <w:r>
        <w:rPr>
          <w:sz w:val="24"/>
        </w:rPr>
        <w:t>programs in college</w:t>
      </w:r>
    </w:p>
    <w:p w14:paraId="4764E591" w14:textId="77777777" w:rsidR="00BF5A98" w:rsidRDefault="00BF5A98" w:rsidP="000F1EDF">
      <w:pPr>
        <w:numPr>
          <w:ilvl w:val="0"/>
          <w:numId w:val="7"/>
        </w:numPr>
        <w:tabs>
          <w:tab w:val="left" w:pos="-1440"/>
          <w:tab w:val="left" w:pos="-720"/>
          <w:tab w:val="left" w:pos="720"/>
          <w:tab w:val="left" w:pos="144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Academic achievement</w:t>
      </w:r>
    </w:p>
    <w:p w14:paraId="04C7D555" w14:textId="77777777" w:rsidR="00BF5A98" w:rsidRDefault="00BF5A98" w:rsidP="000F1EDF">
      <w:pPr>
        <w:numPr>
          <w:ilvl w:val="0"/>
          <w:numId w:val="7"/>
        </w:numPr>
        <w:tabs>
          <w:tab w:val="left" w:pos="-1440"/>
          <w:tab w:val="left" w:pos="-720"/>
          <w:tab w:val="left" w:pos="720"/>
          <w:tab w:val="left" w:pos="144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Financial Need</w:t>
      </w:r>
    </w:p>
    <w:bookmarkEnd w:id="2"/>
    <w:p w14:paraId="014FC658" w14:textId="77777777" w:rsidR="00D23E32" w:rsidRDefault="00BF5A98" w:rsidP="00BF5A98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360"/>
        <w:rPr>
          <w:sz w:val="24"/>
        </w:rPr>
      </w:pPr>
      <w:r>
        <w:rPr>
          <w:sz w:val="24"/>
        </w:rPr>
        <w:tab/>
      </w:r>
    </w:p>
    <w:p w14:paraId="6C78D4BD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b/>
          <w:sz w:val="24"/>
        </w:rPr>
        <w:t>How to Apply:</w:t>
      </w:r>
    </w:p>
    <w:p w14:paraId="72864E65" w14:textId="77777777" w:rsidR="00D23E32" w:rsidRDefault="00D23E32" w:rsidP="00D23E32">
      <w:pPr>
        <w:numPr>
          <w:ilvl w:val="0"/>
          <w:numId w:val="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Complete the following application, answering all questions, typed or in ink.</w:t>
      </w:r>
    </w:p>
    <w:p w14:paraId="257A681D" w14:textId="212BB779" w:rsidR="00D23E32" w:rsidRDefault="00D23E32" w:rsidP="00D23E32">
      <w:pPr>
        <w:numPr>
          <w:ilvl w:val="0"/>
          <w:numId w:val="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 xml:space="preserve">Have completed </w:t>
      </w:r>
      <w:r w:rsidR="000F1EDF">
        <w:rPr>
          <w:sz w:val="24"/>
        </w:rPr>
        <w:t>a</w:t>
      </w:r>
      <w:r>
        <w:rPr>
          <w:sz w:val="24"/>
        </w:rPr>
        <w:t xml:space="preserve"> recommendation on the form provided inside the application (no relatives please). </w:t>
      </w:r>
    </w:p>
    <w:p w14:paraId="63F8D7E8" w14:textId="6BF9007D" w:rsidR="00D23E32" w:rsidRPr="00912062" w:rsidRDefault="00D23E32" w:rsidP="00D23E32">
      <w:pPr>
        <w:pStyle w:val="BodyTextIndent"/>
        <w:numPr>
          <w:ilvl w:val="0"/>
          <w:numId w:val="1"/>
        </w:numPr>
      </w:pPr>
      <w:r>
        <w:t xml:space="preserve">Applications must be </w:t>
      </w:r>
      <w:r w:rsidR="000F1EDF">
        <w:t xml:space="preserve">emailed, </w:t>
      </w:r>
      <w:r>
        <w:t>postmarked</w:t>
      </w:r>
      <w:r w:rsidR="000F1EDF">
        <w:t>,</w:t>
      </w:r>
      <w:r>
        <w:t xml:space="preserve"> or hand</w:t>
      </w:r>
      <w:r w:rsidR="000F1EDF">
        <w:t>-</w:t>
      </w:r>
      <w:r>
        <w:t xml:space="preserve">delivered </w:t>
      </w:r>
      <w:r w:rsidRPr="00687823">
        <w:rPr>
          <w:szCs w:val="24"/>
        </w:rPr>
        <w:t>by 4:30 p.m.</w:t>
      </w:r>
      <w:r w:rsidRPr="004011A9">
        <w:rPr>
          <w:b/>
          <w:color w:val="006600"/>
          <w:sz w:val="26"/>
          <w:szCs w:val="26"/>
        </w:rPr>
        <w:t xml:space="preserve"> </w:t>
      </w:r>
      <w:r w:rsidRPr="004011A9">
        <w:rPr>
          <w:szCs w:val="24"/>
        </w:rPr>
        <w:t xml:space="preserve">on </w:t>
      </w:r>
      <w:r w:rsidR="00D91E3F">
        <w:rPr>
          <w:b/>
          <w:color w:val="FF0000"/>
          <w:sz w:val="25"/>
          <w:szCs w:val="25"/>
        </w:rPr>
        <w:t xml:space="preserve">Monday, </w:t>
      </w:r>
      <w:r w:rsidR="007D72C8">
        <w:rPr>
          <w:b/>
          <w:color w:val="FF0000"/>
          <w:sz w:val="25"/>
          <w:szCs w:val="25"/>
        </w:rPr>
        <w:t>March 14</w:t>
      </w:r>
      <w:r w:rsidR="000F1EDF" w:rsidRPr="000F1EDF">
        <w:rPr>
          <w:b/>
          <w:color w:val="FF0000"/>
          <w:sz w:val="25"/>
          <w:szCs w:val="25"/>
        </w:rPr>
        <w:t>, 202</w:t>
      </w:r>
      <w:r w:rsidR="007D72C8">
        <w:rPr>
          <w:b/>
          <w:color w:val="FF0000"/>
          <w:sz w:val="25"/>
          <w:szCs w:val="25"/>
        </w:rPr>
        <w:t>2</w:t>
      </w:r>
      <w:r w:rsidR="000F1EDF">
        <w:rPr>
          <w:b/>
          <w:sz w:val="25"/>
          <w:szCs w:val="25"/>
        </w:rPr>
        <w:t xml:space="preserve">. </w:t>
      </w:r>
    </w:p>
    <w:p w14:paraId="5C7FC209" w14:textId="77777777" w:rsidR="00912062" w:rsidRDefault="00912062" w:rsidP="00912062">
      <w:pPr>
        <w:numPr>
          <w:ilvl w:val="0"/>
          <w:numId w:val="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Mail to:</w:t>
      </w:r>
      <w:r>
        <w:rPr>
          <w:sz w:val="24"/>
        </w:rPr>
        <w:tab/>
      </w:r>
      <w:r>
        <w:rPr>
          <w:sz w:val="24"/>
        </w:rPr>
        <w:tab/>
      </w:r>
    </w:p>
    <w:p w14:paraId="2C43BC8C" w14:textId="6C070AF4" w:rsidR="00912062" w:rsidRDefault="00912062" w:rsidP="0091206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SINA</w:t>
      </w:r>
    </w:p>
    <w:p w14:paraId="3DA50234" w14:textId="77777777" w:rsidR="00912062" w:rsidRDefault="00912062" w:rsidP="00912062">
      <w:pPr>
        <w:pStyle w:val="Heading2"/>
      </w:pPr>
      <w:r>
        <w:tab/>
      </w:r>
      <w:r>
        <w:tab/>
      </w:r>
      <w:r>
        <w:tab/>
      </w:r>
      <w:smartTag w:uri="urn:schemas-microsoft-com:office:smarttags" w:element="Street">
        <w:smartTag w:uri="urn:schemas-microsoft-com:office:smarttags" w:element="address">
          <w:r>
            <w:t>207 Washington Street</w:t>
          </w:r>
        </w:smartTag>
      </w:smartTag>
    </w:p>
    <w:p w14:paraId="7E525955" w14:textId="77777777" w:rsidR="00912062" w:rsidRDefault="00912062" w:rsidP="00912062">
      <w:pPr>
        <w:pStyle w:val="Heading1"/>
        <w:ind w:left="4320"/>
      </w:pPr>
      <w:smartTag w:uri="urn:schemas-microsoft-com:office:smarttags" w:element="place">
        <w:smartTag w:uri="urn:schemas-microsoft-com:office:smarttags" w:element="City">
          <w:r>
            <w:t>Hartford</w:t>
          </w:r>
        </w:smartTag>
        <w:r>
          <w:t xml:space="preserve">, </w:t>
        </w:r>
        <w:smartTag w:uri="urn:schemas-microsoft-com:office:smarttags" w:element="State">
          <w:r>
            <w:t>CT</w:t>
          </w:r>
        </w:smartTag>
        <w:r>
          <w:t xml:space="preserve"> </w:t>
        </w:r>
        <w:smartTag w:uri="urn:schemas-microsoft-com:office:smarttags" w:element="PostalCode">
          <w:r>
            <w:t>06106</w:t>
          </w:r>
        </w:smartTag>
      </w:smartTag>
    </w:p>
    <w:p w14:paraId="383A06EB" w14:textId="77777777" w:rsidR="00912062" w:rsidRDefault="00912062" w:rsidP="00912062">
      <w:pPr>
        <w:pStyle w:val="Heading2"/>
      </w:pPr>
      <w:r>
        <w:tab/>
      </w:r>
      <w:r>
        <w:tab/>
      </w:r>
      <w:r>
        <w:tab/>
        <w:t xml:space="preserve"> </w:t>
      </w:r>
    </w:p>
    <w:p w14:paraId="466B98D9" w14:textId="77777777" w:rsidR="000F1EDF" w:rsidRDefault="000F1EDF" w:rsidP="00D23E32">
      <w:pPr>
        <w:pStyle w:val="BodyTextIndent"/>
        <w:numPr>
          <w:ilvl w:val="0"/>
          <w:numId w:val="1"/>
        </w:numPr>
      </w:pPr>
      <w:r>
        <w:t xml:space="preserve">Email to: Linda Torres at </w:t>
      </w:r>
      <w:hyperlink r:id="rId9" w:history="1">
        <w:r w:rsidRPr="007F5828">
          <w:rPr>
            <w:rStyle w:val="Hyperlink"/>
          </w:rPr>
          <w:t>lvalentin@sinainc.org</w:t>
        </w:r>
      </w:hyperlink>
      <w:r>
        <w:t xml:space="preserve"> </w:t>
      </w:r>
    </w:p>
    <w:p w14:paraId="252834B9" w14:textId="11A90317" w:rsidR="00912062" w:rsidRDefault="00912062" w:rsidP="00D23E32">
      <w:pPr>
        <w:pStyle w:val="BodyTextIndent"/>
        <w:numPr>
          <w:ilvl w:val="0"/>
          <w:numId w:val="1"/>
        </w:numPr>
      </w:pPr>
      <w:r>
        <w:t xml:space="preserve">Questions? Feel free to call </w:t>
      </w:r>
      <w:r w:rsidR="000F1EDF">
        <w:t>Linda</w:t>
      </w:r>
      <w:r>
        <w:t xml:space="preserve"> at (860) 493-1618 or visit </w:t>
      </w:r>
      <w:r w:rsidR="000F1EDF" w:rsidRPr="000F1EDF">
        <w:rPr>
          <w:rStyle w:val="Hyperlink"/>
          <w:u w:val="none"/>
        </w:rPr>
        <w:t>www.sinainc.org/stem_scholarship.</w:t>
      </w:r>
    </w:p>
    <w:p w14:paraId="127B5E6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21E12395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  <w:u w:val="single"/>
        </w:rPr>
      </w:pPr>
      <w:r>
        <w:rPr>
          <w:b/>
          <w:sz w:val="24"/>
        </w:rPr>
        <w:t xml:space="preserve">Application Process: </w:t>
      </w:r>
    </w:p>
    <w:p w14:paraId="72A869B0" w14:textId="0BBFB94E" w:rsidR="0078747E" w:rsidRDefault="000C245B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A</w:t>
      </w:r>
      <w:r w:rsidR="000F1EDF" w:rsidRPr="000F1EDF">
        <w:rPr>
          <w:sz w:val="24"/>
        </w:rPr>
        <w:t xml:space="preserve"> committee consisting of representatives from SINA/REACH and the Connecticut Children’s IS department will review all applications. Students will be selected for personal interviews by the same committee. </w:t>
      </w:r>
      <w:r w:rsidR="00D23E32">
        <w:rPr>
          <w:b/>
          <w:sz w:val="32"/>
        </w:rPr>
        <w:br w:type="page"/>
      </w:r>
      <w:r w:rsidR="0078747E">
        <w:rPr>
          <w:sz w:val="24"/>
        </w:rPr>
        <w:lastRenderedPageBreak/>
        <w:t>TYPE OR PRINT (LEGIBLE)</w:t>
      </w:r>
    </w:p>
    <w:p w14:paraId="41EB6F7C" w14:textId="77777777" w:rsidR="0078747E" w:rsidRDefault="0078747E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0020CD47" w14:textId="743D3C2A" w:rsidR="00D23E32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0F1EDF">
        <w:rPr>
          <w:b/>
          <w:sz w:val="28"/>
          <w:u w:val="single"/>
        </w:rPr>
        <w:t>BACKGROUND INFORMATION</w:t>
      </w:r>
      <w:r w:rsidR="00D23E32" w:rsidRPr="000F1EDF">
        <w:rPr>
          <w:b/>
          <w:sz w:val="28"/>
          <w:u w:val="single"/>
        </w:rPr>
        <w:tab/>
      </w:r>
      <w:r w:rsidR="00D23E32">
        <w:rPr>
          <w:sz w:val="24"/>
        </w:rPr>
        <w:tab/>
      </w:r>
      <w:r w:rsidR="00D23E32">
        <w:rPr>
          <w:sz w:val="24"/>
        </w:rPr>
        <w:tab/>
        <w:t>Expected Graduation Date: _______</w:t>
      </w:r>
    </w:p>
    <w:p w14:paraId="056FDF7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2FDD3E7D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b/>
          <w:sz w:val="28"/>
        </w:rPr>
        <w:t>Name:</w:t>
      </w:r>
    </w:p>
    <w:p w14:paraId="55B30A3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509C2B4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1235EB10" w14:textId="77777777" w:rsidR="007204A1" w:rsidRDefault="007204A1" w:rsidP="007204A1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24"/>
        </w:rPr>
        <w:t>EMAIL ADDRESS:</w:t>
      </w:r>
      <w:r w:rsidRPr="00E26F0A">
        <w:rPr>
          <w:sz w:val="18"/>
        </w:rPr>
        <w:t xml:space="preserve"> </w:t>
      </w:r>
      <w:r>
        <w:rPr>
          <w:sz w:val="18"/>
        </w:rPr>
        <w:tab/>
        <w:t>________________________________________________________________________________</w:t>
      </w:r>
    </w:p>
    <w:p w14:paraId="3987803B" w14:textId="77777777" w:rsidR="007204A1" w:rsidRDefault="007204A1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1E4F32D9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24"/>
        </w:rPr>
        <w:t>PRIMARY MAILING ADDRESS:</w:t>
      </w:r>
      <w:r w:rsidRPr="00E26F0A">
        <w:rPr>
          <w:sz w:val="18"/>
        </w:rPr>
        <w:t xml:space="preserve"> </w:t>
      </w:r>
      <w:r>
        <w:rPr>
          <w:sz w:val="18"/>
        </w:rPr>
        <w:tab/>
        <w:t>_____________________________________________________________</w:t>
      </w:r>
    </w:p>
    <w:p w14:paraId="5F5E7962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NUMBER    </w:t>
      </w:r>
      <w:r>
        <w:rPr>
          <w:sz w:val="18"/>
        </w:rPr>
        <w:tab/>
      </w:r>
      <w:r>
        <w:rPr>
          <w:sz w:val="18"/>
        </w:rPr>
        <w:tab/>
        <w:t>STREET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APARTMENT</w:t>
      </w:r>
    </w:p>
    <w:p w14:paraId="46639A8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</w:t>
      </w:r>
      <w:r>
        <w:rPr>
          <w:sz w:val="24"/>
          <w:u w:val="single"/>
        </w:rPr>
        <w:t xml:space="preserve">                                                                                    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</w:t>
      </w:r>
    </w:p>
    <w:p w14:paraId="762C7639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CITY</w:t>
      </w:r>
      <w:r>
        <w:rPr>
          <w:sz w:val="18"/>
        </w:rPr>
        <w:tab/>
      </w:r>
      <w:r>
        <w:rPr>
          <w:sz w:val="18"/>
        </w:rPr>
        <w:tab/>
        <w:t xml:space="preserve"> </w:t>
      </w:r>
      <w:r>
        <w:rPr>
          <w:sz w:val="18"/>
        </w:rPr>
        <w:tab/>
        <w:t>STAT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ZIP CODE</w:t>
      </w:r>
    </w:p>
    <w:p w14:paraId="22C05D99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48D377D8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73A97B5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TELEPHONE # _________________________                                                                                                                                          </w:t>
      </w:r>
    </w:p>
    <w:p w14:paraId="47ED0188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6A60AB4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 xml:space="preserve">MOTHER’S </w:t>
      </w:r>
      <w:r>
        <w:rPr>
          <w:i/>
          <w:sz w:val="24"/>
        </w:rPr>
        <w:t xml:space="preserve">(or guardian’s) </w:t>
      </w:r>
      <w:r>
        <w:rPr>
          <w:sz w:val="24"/>
        </w:rPr>
        <w:t xml:space="preserve">NAME: </w:t>
      </w:r>
      <w:r>
        <w:rPr>
          <w:sz w:val="24"/>
          <w:u w:val="single"/>
        </w:rPr>
        <w:t xml:space="preserve"> </w:t>
      </w:r>
      <w:r w:rsidR="0078747E">
        <w:rPr>
          <w:sz w:val="24"/>
          <w:u w:val="single"/>
        </w:rPr>
        <w:t>_____________________________________________</w:t>
      </w:r>
      <w:r>
        <w:rPr>
          <w:sz w:val="24"/>
          <w:u w:val="single"/>
        </w:rPr>
        <w:t xml:space="preserve">                                                           </w:t>
      </w:r>
    </w:p>
    <w:p w14:paraId="199799B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  <w:u w:val="single"/>
        </w:rPr>
      </w:pPr>
      <w:r>
        <w:rPr>
          <w:sz w:val="24"/>
        </w:rPr>
        <w:t xml:space="preserve">HOME ADDRESS </w:t>
      </w:r>
      <w:r>
        <w:rPr>
          <w:i/>
          <w:sz w:val="24"/>
        </w:rPr>
        <w:t>(if different from yours)</w:t>
      </w:r>
      <w:r>
        <w:rPr>
          <w:sz w:val="24"/>
        </w:rPr>
        <w:t>:</w:t>
      </w:r>
      <w:r>
        <w:rPr>
          <w:sz w:val="24"/>
          <w:u w:val="single"/>
        </w:rPr>
        <w:t xml:space="preserve"> ______________________________</w:t>
      </w:r>
      <w:r w:rsidR="0078747E">
        <w:rPr>
          <w:sz w:val="24"/>
          <w:u w:val="single"/>
        </w:rPr>
        <w:t>__________</w:t>
      </w:r>
    </w:p>
    <w:p w14:paraId="67F0A99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  <w:u w:val="single"/>
        </w:rPr>
        <w:t>__________________________________________________________________</w:t>
      </w:r>
      <w:r w:rsidR="0078747E">
        <w:rPr>
          <w:sz w:val="24"/>
          <w:u w:val="single"/>
        </w:rPr>
        <w:t>__________</w:t>
      </w:r>
    </w:p>
    <w:p w14:paraId="16A6005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>OCCUPATION:</w:t>
      </w:r>
      <w:r>
        <w:rPr>
          <w:sz w:val="24"/>
          <w:u w:val="single"/>
        </w:rPr>
        <w:t xml:space="preserve">  ____________________________________________________</w:t>
      </w:r>
      <w:r w:rsidR="0078747E">
        <w:rPr>
          <w:sz w:val="24"/>
          <w:u w:val="single"/>
        </w:rPr>
        <w:t>__________</w:t>
      </w:r>
      <w:r>
        <w:rPr>
          <w:sz w:val="24"/>
          <w:u w:val="single"/>
        </w:rPr>
        <w:t xml:space="preserve">                                                                                                         </w:t>
      </w:r>
    </w:p>
    <w:p w14:paraId="7967A2D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</w:p>
    <w:p w14:paraId="17DF8D9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 xml:space="preserve">FATHER’S </w:t>
      </w:r>
      <w:r>
        <w:rPr>
          <w:i/>
          <w:sz w:val="24"/>
        </w:rPr>
        <w:t>(or guardian’s)</w:t>
      </w:r>
      <w:r>
        <w:rPr>
          <w:sz w:val="24"/>
        </w:rPr>
        <w:t xml:space="preserve"> NAME:</w:t>
      </w:r>
      <w:r>
        <w:rPr>
          <w:sz w:val="24"/>
          <w:u w:val="single"/>
        </w:rPr>
        <w:t xml:space="preserve">  </w:t>
      </w:r>
      <w:r w:rsidR="0078747E">
        <w:rPr>
          <w:sz w:val="24"/>
          <w:u w:val="single"/>
        </w:rPr>
        <w:t>______________________________________________</w:t>
      </w:r>
      <w:r>
        <w:rPr>
          <w:sz w:val="24"/>
          <w:u w:val="single"/>
        </w:rPr>
        <w:t xml:space="preserve">                                                            </w:t>
      </w:r>
    </w:p>
    <w:p w14:paraId="7646BDA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 xml:space="preserve">HOME ADDRESS </w:t>
      </w:r>
      <w:r>
        <w:rPr>
          <w:i/>
          <w:sz w:val="24"/>
        </w:rPr>
        <w:t>(if different from yours)</w:t>
      </w:r>
      <w:r>
        <w:rPr>
          <w:sz w:val="24"/>
        </w:rPr>
        <w:t>:</w:t>
      </w:r>
      <w:r>
        <w:rPr>
          <w:sz w:val="24"/>
          <w:u w:val="single"/>
        </w:rPr>
        <w:t xml:space="preserve"> _______________________________</w:t>
      </w:r>
      <w:r w:rsidR="0078747E">
        <w:rPr>
          <w:sz w:val="24"/>
          <w:u w:val="single"/>
        </w:rPr>
        <w:t>________</w:t>
      </w:r>
      <w:r>
        <w:rPr>
          <w:sz w:val="24"/>
          <w:u w:val="single"/>
        </w:rPr>
        <w:t xml:space="preserve">_                                                                   </w:t>
      </w:r>
    </w:p>
    <w:p w14:paraId="12E5AE0C" w14:textId="77777777" w:rsidR="00D23E32" w:rsidRPr="0078747E" w:rsidRDefault="0078747E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b/>
          <w:sz w:val="24"/>
        </w:rPr>
      </w:pPr>
      <w:r>
        <w:rPr>
          <w:b/>
          <w:sz w:val="24"/>
          <w:u w:val="single"/>
        </w:rPr>
        <w:t>____________________________________________________________________________</w:t>
      </w:r>
      <w:r w:rsidR="00D23E32" w:rsidRPr="0078747E">
        <w:rPr>
          <w:b/>
          <w:sz w:val="24"/>
          <w:u w:val="single"/>
        </w:rPr>
        <w:t xml:space="preserve">                                                                                                                                          </w:t>
      </w:r>
    </w:p>
    <w:p w14:paraId="5EACAD04" w14:textId="10E0AB49" w:rsidR="00D23E32" w:rsidRPr="000F1EDF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  <w:u w:val="single"/>
        </w:rPr>
      </w:pPr>
      <w:r>
        <w:rPr>
          <w:sz w:val="24"/>
        </w:rPr>
        <w:t xml:space="preserve">OCCUPATION: </w:t>
      </w:r>
      <w:r w:rsidR="0078747E">
        <w:rPr>
          <w:sz w:val="24"/>
          <w:u w:val="single"/>
        </w:rPr>
        <w:t>______________________________________________________________</w:t>
      </w:r>
      <w:r>
        <w:rPr>
          <w:sz w:val="24"/>
          <w:u w:val="single"/>
        </w:rPr>
        <w:t xml:space="preserve">   </w:t>
      </w:r>
      <w:r w:rsidR="000F1EDF">
        <w:rPr>
          <w:sz w:val="24"/>
          <w:u w:val="single"/>
        </w:rPr>
        <w:br/>
      </w:r>
      <w:r>
        <w:rPr>
          <w:sz w:val="24"/>
          <w:u w:val="single"/>
        </w:rPr>
        <w:t xml:space="preserve">                                                                                                          </w:t>
      </w:r>
    </w:p>
    <w:p w14:paraId="2176607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>How many dependent children in the household (applicant included, list ages):</w:t>
      </w:r>
    </w:p>
    <w:p w14:paraId="555EE82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>Number</w:t>
      </w:r>
      <w:r>
        <w:rPr>
          <w:sz w:val="24"/>
          <w:u w:val="single"/>
        </w:rPr>
        <w:t xml:space="preserve">                             </w:t>
      </w:r>
      <w:r>
        <w:rPr>
          <w:sz w:val="24"/>
        </w:rPr>
        <w:t xml:space="preserve"> Ages: </w:t>
      </w:r>
      <w:r>
        <w:rPr>
          <w:sz w:val="24"/>
          <w:u w:val="single"/>
        </w:rPr>
        <w:t xml:space="preserve">________________                                                                                        </w:t>
      </w:r>
    </w:p>
    <w:p w14:paraId="34FC175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4618979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How many family members will be in college at least part-time this next school year (including applicant)?</w:t>
      </w:r>
      <w:r>
        <w:rPr>
          <w:sz w:val="24"/>
          <w:u w:val="single"/>
        </w:rPr>
        <w:t xml:space="preserve">  ___________________________________________________________________                                                                                                                  </w:t>
      </w:r>
    </w:p>
    <w:p w14:paraId="3155F846" w14:textId="77777777" w:rsidR="00D23E32" w:rsidRPr="000F1EDF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8"/>
          <w:szCs w:val="28"/>
        </w:rPr>
      </w:pPr>
    </w:p>
    <w:p w14:paraId="4A22551E" w14:textId="16950599" w:rsidR="00D23E32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  <w:r w:rsidRPr="000F1EDF">
        <w:rPr>
          <w:b/>
          <w:sz w:val="28"/>
          <w:u w:val="single"/>
        </w:rPr>
        <w:t>ATTACHMENTS</w:t>
      </w:r>
      <w:r>
        <w:rPr>
          <w:b/>
          <w:sz w:val="24"/>
        </w:rPr>
        <w:br/>
      </w:r>
      <w:r w:rsidRPr="000F1EDF">
        <w:rPr>
          <w:bCs/>
          <w:sz w:val="24"/>
        </w:rPr>
        <w:t>Please attach the following items to this application</w:t>
      </w:r>
      <w:r>
        <w:rPr>
          <w:bCs/>
          <w:sz w:val="24"/>
        </w:rPr>
        <w:t xml:space="preserve"> along with your essay.  </w:t>
      </w:r>
    </w:p>
    <w:p w14:paraId="17E37229" w14:textId="77777777" w:rsidR="000F1EDF" w:rsidRPr="000F1EDF" w:rsidRDefault="000F1EDF" w:rsidP="000F1EDF">
      <w:pPr>
        <w:numPr>
          <w:ilvl w:val="0"/>
          <w:numId w:val="8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 w:rsidRPr="000F1EDF">
        <w:rPr>
          <w:bCs/>
          <w:sz w:val="24"/>
        </w:rPr>
        <w:t>A copy of your latest available transcript, showing classes taken and grades achieved, along with class ranking</w:t>
      </w:r>
    </w:p>
    <w:p w14:paraId="098FCFD7" w14:textId="449F0F0A" w:rsidR="000F1EDF" w:rsidRDefault="000F1EDF" w:rsidP="000F1EDF">
      <w:pPr>
        <w:numPr>
          <w:ilvl w:val="0"/>
          <w:numId w:val="8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 w:rsidRPr="000F1EDF">
        <w:rPr>
          <w:bCs/>
          <w:sz w:val="24"/>
        </w:rPr>
        <w:t>A copy of your Scholastic Aptitude Test (SAT) scores.</w:t>
      </w:r>
    </w:p>
    <w:p w14:paraId="2510CB46" w14:textId="28B3DDB6" w:rsidR="000F1EDF" w:rsidRPr="000F1EDF" w:rsidRDefault="000F1EDF" w:rsidP="000F1EDF">
      <w:pPr>
        <w:numPr>
          <w:ilvl w:val="0"/>
          <w:numId w:val="8"/>
        </w:numPr>
        <w:spacing w:before="100" w:beforeAutospacing="1" w:after="100" w:afterAutospacing="1"/>
        <w:rPr>
          <w:sz w:val="24"/>
          <w:szCs w:val="24"/>
        </w:rPr>
      </w:pPr>
      <w:r w:rsidRPr="002032A5">
        <w:rPr>
          <w:sz w:val="24"/>
          <w:szCs w:val="24"/>
        </w:rPr>
        <w:t xml:space="preserve">If available, a copy of your </w:t>
      </w:r>
      <w:r>
        <w:rPr>
          <w:sz w:val="24"/>
          <w:szCs w:val="24"/>
        </w:rPr>
        <w:t>a</w:t>
      </w:r>
      <w:r w:rsidRPr="002032A5">
        <w:rPr>
          <w:sz w:val="24"/>
          <w:szCs w:val="24"/>
        </w:rPr>
        <w:t xml:space="preserve">cceptance </w:t>
      </w:r>
      <w:r>
        <w:rPr>
          <w:sz w:val="24"/>
          <w:szCs w:val="24"/>
        </w:rPr>
        <w:t>l</w:t>
      </w:r>
      <w:r w:rsidRPr="002032A5">
        <w:rPr>
          <w:sz w:val="24"/>
          <w:szCs w:val="24"/>
        </w:rPr>
        <w:t xml:space="preserve">etter and </w:t>
      </w:r>
      <w:r>
        <w:rPr>
          <w:sz w:val="24"/>
          <w:szCs w:val="24"/>
        </w:rPr>
        <w:t>f</w:t>
      </w:r>
      <w:r w:rsidRPr="002032A5">
        <w:rPr>
          <w:sz w:val="24"/>
          <w:szCs w:val="24"/>
        </w:rPr>
        <w:t xml:space="preserve">inancial </w:t>
      </w:r>
      <w:r>
        <w:rPr>
          <w:sz w:val="24"/>
          <w:szCs w:val="24"/>
        </w:rPr>
        <w:t>A</w:t>
      </w:r>
      <w:r w:rsidRPr="002032A5">
        <w:rPr>
          <w:sz w:val="24"/>
          <w:szCs w:val="24"/>
        </w:rPr>
        <w:t>ward for each institution you have been accepted to.</w:t>
      </w:r>
    </w:p>
    <w:p w14:paraId="23C60BD0" w14:textId="35B08294" w:rsidR="000F1EDF" w:rsidRPr="000F1EDF" w:rsidRDefault="000F1EDF" w:rsidP="000F1EDF">
      <w:pPr>
        <w:numPr>
          <w:ilvl w:val="0"/>
          <w:numId w:val="8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>
        <w:rPr>
          <w:bCs/>
          <w:sz w:val="24"/>
        </w:rPr>
        <w:t>Feel free to a</w:t>
      </w:r>
      <w:r w:rsidRPr="000F1EDF">
        <w:rPr>
          <w:bCs/>
          <w:sz w:val="24"/>
        </w:rPr>
        <w:t xml:space="preserve">ttach extra pages if necessary, </w:t>
      </w:r>
      <w:r>
        <w:rPr>
          <w:bCs/>
          <w:sz w:val="24"/>
        </w:rPr>
        <w:t xml:space="preserve">such as resumes, </w:t>
      </w:r>
      <w:r w:rsidRPr="000F1EDF">
        <w:rPr>
          <w:bCs/>
          <w:sz w:val="24"/>
        </w:rPr>
        <w:t>as well as documentation of special achievements, awards</w:t>
      </w:r>
      <w:r>
        <w:rPr>
          <w:bCs/>
          <w:sz w:val="24"/>
        </w:rPr>
        <w:t>,</w:t>
      </w:r>
      <w:r w:rsidRPr="000F1EDF">
        <w:rPr>
          <w:bCs/>
          <w:sz w:val="24"/>
        </w:rPr>
        <w:t xml:space="preserve"> or newspaper publicity.</w:t>
      </w:r>
    </w:p>
    <w:p w14:paraId="6D8CEAD8" w14:textId="77777777" w:rsidR="0032513C" w:rsidRDefault="0032513C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1F9A6F3A" w14:textId="77777777" w:rsidR="000F1EDF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521A5A87" w14:textId="11590827" w:rsidR="00D23E32" w:rsidRPr="000F1EDF" w:rsidRDefault="0032513C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  <w:u w:val="single"/>
        </w:rPr>
      </w:pPr>
      <w:r w:rsidRPr="000F1EDF">
        <w:rPr>
          <w:b/>
          <w:sz w:val="24"/>
          <w:u w:val="single"/>
        </w:rPr>
        <w:lastRenderedPageBreak/>
        <w:t>PARTICIPATION IN STEM ACTIVITIES/COURSES</w:t>
      </w:r>
    </w:p>
    <w:p w14:paraId="580FC2D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6FB264C1" w14:textId="77777777" w:rsidR="00D23E32" w:rsidRDefault="00D23E32" w:rsidP="00D23E32">
      <w:pPr>
        <w:numPr>
          <w:ilvl w:val="0"/>
          <w:numId w:val="4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 xml:space="preserve">List the </w:t>
      </w:r>
      <w:bookmarkStart w:id="4" w:name="_Hlk62041546"/>
      <w:r w:rsidR="0032513C">
        <w:rPr>
          <w:sz w:val="24"/>
        </w:rPr>
        <w:t xml:space="preserve">STEM related </w:t>
      </w:r>
      <w:r>
        <w:rPr>
          <w:sz w:val="24"/>
        </w:rPr>
        <w:t>activities you have engaged in,  What responsibilities did you have, and how long did you perform them?</w:t>
      </w:r>
      <w:bookmarkEnd w:id="4"/>
      <w:r>
        <w:rPr>
          <w:sz w:val="24"/>
        </w:rPr>
        <w:tab/>
      </w:r>
    </w:p>
    <w:p w14:paraId="29D0383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2"/>
        <w:gridCol w:w="2046"/>
        <w:gridCol w:w="4338"/>
      </w:tblGrid>
      <w:tr w:rsidR="00D23E32" w14:paraId="45F07956" w14:textId="77777777">
        <w:tc>
          <w:tcPr>
            <w:tcW w:w="3192" w:type="dxa"/>
          </w:tcPr>
          <w:p w14:paraId="3409C324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</w:rPr>
            </w:pPr>
            <w:r>
              <w:rPr>
                <w:sz w:val="24"/>
              </w:rPr>
              <w:t>Activity</w:t>
            </w:r>
          </w:p>
          <w:p w14:paraId="75900D26" w14:textId="77777777" w:rsidR="00D23E32" w:rsidRDefault="00D23E32" w:rsidP="00F342EC">
            <w:pPr>
              <w:pStyle w:val="WPDefaults"/>
              <w:tabs>
                <w:tab w:val="clear" w:pos="11520"/>
              </w:tabs>
            </w:pPr>
          </w:p>
        </w:tc>
        <w:tc>
          <w:tcPr>
            <w:tcW w:w="2046" w:type="dxa"/>
          </w:tcPr>
          <w:p w14:paraId="3255592D" w14:textId="77777777" w:rsidR="00D23E32" w:rsidRDefault="00D23E32" w:rsidP="00F342EC">
            <w:pPr>
              <w:pStyle w:val="WPDefaults"/>
              <w:tabs>
                <w:tab w:val="clear" w:pos="11520"/>
              </w:tabs>
            </w:pPr>
            <w:r>
              <w:t>How Long? (Dates)</w:t>
            </w:r>
          </w:p>
        </w:tc>
        <w:tc>
          <w:tcPr>
            <w:tcW w:w="4338" w:type="dxa"/>
          </w:tcPr>
          <w:p w14:paraId="0F4ADC42" w14:textId="77777777" w:rsidR="00D23E32" w:rsidRDefault="00D23E32" w:rsidP="00F342EC">
            <w:pPr>
              <w:pStyle w:val="WPDefaults"/>
              <w:tabs>
                <w:tab w:val="clear" w:pos="11520"/>
              </w:tabs>
            </w:pPr>
            <w:r>
              <w:t>Duties</w:t>
            </w:r>
          </w:p>
        </w:tc>
      </w:tr>
      <w:tr w:rsidR="00D23E32" w14:paraId="5C799A87" w14:textId="77777777">
        <w:trPr>
          <w:trHeight w:val="1074"/>
        </w:trPr>
        <w:tc>
          <w:tcPr>
            <w:tcW w:w="3192" w:type="dxa"/>
          </w:tcPr>
          <w:p w14:paraId="356BBC46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  <w:p w14:paraId="01228FB7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2046" w:type="dxa"/>
          </w:tcPr>
          <w:p w14:paraId="25F0217F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4338" w:type="dxa"/>
          </w:tcPr>
          <w:p w14:paraId="0841B997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</w:tr>
      <w:tr w:rsidR="00D23E32" w14:paraId="4D87579F" w14:textId="77777777">
        <w:trPr>
          <w:trHeight w:val="1254"/>
        </w:trPr>
        <w:tc>
          <w:tcPr>
            <w:tcW w:w="3192" w:type="dxa"/>
          </w:tcPr>
          <w:p w14:paraId="402A05DF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  <w:p w14:paraId="27300F7C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2046" w:type="dxa"/>
          </w:tcPr>
          <w:p w14:paraId="79CEC8DB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4338" w:type="dxa"/>
          </w:tcPr>
          <w:p w14:paraId="0CFC7E56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</w:tr>
      <w:tr w:rsidR="00D23E32" w14:paraId="0DAA25B7" w14:textId="77777777">
        <w:trPr>
          <w:trHeight w:val="1236"/>
        </w:trPr>
        <w:tc>
          <w:tcPr>
            <w:tcW w:w="3192" w:type="dxa"/>
          </w:tcPr>
          <w:p w14:paraId="5C39594F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  <w:p w14:paraId="1F2410C8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2046" w:type="dxa"/>
          </w:tcPr>
          <w:p w14:paraId="45A47D68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4338" w:type="dxa"/>
          </w:tcPr>
          <w:p w14:paraId="526BD3D3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</w:tr>
      <w:tr w:rsidR="00D23E32" w14:paraId="51C75609" w14:textId="77777777">
        <w:trPr>
          <w:trHeight w:val="1425"/>
        </w:trPr>
        <w:tc>
          <w:tcPr>
            <w:tcW w:w="3192" w:type="dxa"/>
          </w:tcPr>
          <w:p w14:paraId="53758BB6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  <w:p w14:paraId="5F7DA1BA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2046" w:type="dxa"/>
          </w:tcPr>
          <w:p w14:paraId="71B249E3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4338" w:type="dxa"/>
          </w:tcPr>
          <w:p w14:paraId="5FC98A31" w14:textId="77777777" w:rsidR="00D23E32" w:rsidRDefault="00D23E32" w:rsidP="00F342EC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</w:tr>
      <w:tr w:rsidR="000F1EDF" w14:paraId="36E7B3D5" w14:textId="77777777">
        <w:trPr>
          <w:trHeight w:val="1425"/>
        </w:trPr>
        <w:tc>
          <w:tcPr>
            <w:tcW w:w="3192" w:type="dxa"/>
          </w:tcPr>
          <w:p w14:paraId="214FD839" w14:textId="77777777" w:rsidR="000F1EDF" w:rsidRDefault="000F1EDF" w:rsidP="000F1ED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  <w:p w14:paraId="6CC6C92F" w14:textId="77777777" w:rsidR="000F1EDF" w:rsidRDefault="000F1EDF" w:rsidP="000F1ED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2046" w:type="dxa"/>
          </w:tcPr>
          <w:p w14:paraId="2120F06F" w14:textId="77777777" w:rsidR="000F1EDF" w:rsidRDefault="000F1EDF" w:rsidP="000F1ED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  <w:tc>
          <w:tcPr>
            <w:tcW w:w="4338" w:type="dxa"/>
          </w:tcPr>
          <w:p w14:paraId="07B49C95" w14:textId="77777777" w:rsidR="000F1EDF" w:rsidRDefault="000F1EDF" w:rsidP="000F1ED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sz w:val="24"/>
                <w:u w:val="single"/>
              </w:rPr>
            </w:pPr>
          </w:p>
        </w:tc>
      </w:tr>
    </w:tbl>
    <w:p w14:paraId="673C881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</w:p>
    <w:p w14:paraId="183E8925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</w:p>
    <w:p w14:paraId="3220044B" w14:textId="7A64FDA2" w:rsidR="00D23E32" w:rsidRDefault="00D23E32" w:rsidP="00D23E32">
      <w:pPr>
        <w:pStyle w:val="WPDefaults"/>
        <w:numPr>
          <w:ilvl w:val="0"/>
          <w:numId w:val="4"/>
        </w:numPr>
        <w:tabs>
          <w:tab w:val="clear" w:pos="11520"/>
        </w:tabs>
      </w:pPr>
      <w:r>
        <w:t xml:space="preserve">Write an essay, </w:t>
      </w:r>
      <w:r w:rsidR="000F1EDF">
        <w:t xml:space="preserve">a </w:t>
      </w:r>
      <w:r w:rsidR="00F342EC">
        <w:t xml:space="preserve">maximum of </w:t>
      </w:r>
      <w:bookmarkStart w:id="5" w:name="_Hlk62041477"/>
      <w:r w:rsidR="00F342EC">
        <w:t>500 words</w:t>
      </w:r>
      <w:r>
        <w:t>, discussing activities or relat</w:t>
      </w:r>
      <w:r w:rsidR="0032513C">
        <w:t>ionships in your life that led to your interest in a STEM</w:t>
      </w:r>
      <w:r w:rsidR="000F1EDF">
        <w:t>-</w:t>
      </w:r>
      <w:r w:rsidR="0032513C">
        <w:t>related field</w:t>
      </w:r>
      <w:r>
        <w:t xml:space="preserve">.  </w:t>
      </w:r>
      <w:bookmarkEnd w:id="5"/>
      <w:r>
        <w:t>Include some, or all of these points:</w:t>
      </w:r>
    </w:p>
    <w:p w14:paraId="11517F6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</w:p>
    <w:p w14:paraId="7E9130D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a. Why and how did you get started?</w:t>
      </w:r>
    </w:p>
    <w:p w14:paraId="230B7835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b. Did you relate these activities to your schoolwork?</w:t>
      </w:r>
    </w:p>
    <w:p w14:paraId="0A0F437A" w14:textId="77777777" w:rsidR="00D23E32" w:rsidRDefault="00D23E32" w:rsidP="00D23E32">
      <w:pPr>
        <w:pStyle w:val="WPDefaults"/>
        <w:tabs>
          <w:tab w:val="clear" w:pos="11520"/>
        </w:tabs>
      </w:pPr>
      <w:r>
        <w:tab/>
      </w:r>
      <w:r>
        <w:tab/>
        <w:t>c. What have you learned about yourself through your involvement?</w:t>
      </w:r>
    </w:p>
    <w:p w14:paraId="069C57F8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</w:rPr>
        <w:tab/>
        <w:t xml:space="preserve">d. How </w:t>
      </w:r>
      <w:r w:rsidR="0032513C">
        <w:rPr>
          <w:sz w:val="24"/>
        </w:rPr>
        <w:t>do you see these</w:t>
      </w:r>
      <w:r>
        <w:rPr>
          <w:sz w:val="24"/>
        </w:rPr>
        <w:t xml:space="preserve"> experiences </w:t>
      </w:r>
      <w:r w:rsidR="0032513C">
        <w:rPr>
          <w:sz w:val="24"/>
        </w:rPr>
        <w:t>impacting your future</w:t>
      </w:r>
      <w:r>
        <w:rPr>
          <w:sz w:val="24"/>
        </w:rPr>
        <w:t>?</w:t>
      </w:r>
    </w:p>
    <w:p w14:paraId="36E784D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</w:p>
    <w:p w14:paraId="6AE0B580" w14:textId="77777777" w:rsidR="00D23E32" w:rsidRDefault="00F342EC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  <w:r>
        <w:rPr>
          <w:sz w:val="24"/>
          <w:u w:val="single"/>
        </w:rPr>
        <w:t>Essay format:  500 words, typed double space.  Make sure to place your name on the paper.</w:t>
      </w:r>
    </w:p>
    <w:p w14:paraId="499FD79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</w:p>
    <w:p w14:paraId="033712B8" w14:textId="14C3438F" w:rsidR="00D23E32" w:rsidRPr="000F1EDF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Courier" w:hAnsi="Courier"/>
          <w:sz w:val="16"/>
          <w:szCs w:val="16"/>
          <w:u w:val="single"/>
        </w:rPr>
      </w:pPr>
      <w:r>
        <w:rPr>
          <w:b/>
          <w:sz w:val="24"/>
          <w:u w:val="single"/>
        </w:rPr>
        <w:br w:type="page"/>
      </w:r>
      <w:r>
        <w:rPr>
          <w:b/>
          <w:sz w:val="24"/>
          <w:u w:val="single"/>
        </w:rPr>
        <w:lastRenderedPageBreak/>
        <w:t>FUTURE PLANS</w:t>
      </w:r>
      <w:r w:rsidR="000F1EDF">
        <w:rPr>
          <w:rFonts w:ascii="Courier" w:hAnsi="Courier"/>
          <w:sz w:val="24"/>
          <w:u w:val="single"/>
        </w:rPr>
        <w:br/>
      </w:r>
    </w:p>
    <w:p w14:paraId="72D5D809" w14:textId="51101409" w:rsidR="00D23E32" w:rsidRDefault="00D23E32" w:rsidP="00D23E32">
      <w:pPr>
        <w:pStyle w:val="WPDefaults"/>
        <w:numPr>
          <w:ilvl w:val="0"/>
          <w:numId w:val="3"/>
        </w:numPr>
        <w:tabs>
          <w:tab w:val="clear" w:pos="11520"/>
        </w:tabs>
      </w:pPr>
      <w:r>
        <w:t xml:space="preserve">Name of </w:t>
      </w:r>
      <w:r w:rsidR="000F1EDF">
        <w:t xml:space="preserve">the </w:t>
      </w:r>
      <w:r>
        <w:t>institution to which you have been accepted and will attend:</w:t>
      </w:r>
    </w:p>
    <w:p w14:paraId="10CDBE25" w14:textId="77777777" w:rsidR="00D23E32" w:rsidRDefault="00D23E32" w:rsidP="00D23E32">
      <w:pPr>
        <w:pStyle w:val="WPDefaults"/>
        <w:pBdr>
          <w:bottom w:val="single" w:sz="12" w:space="1" w:color="auto"/>
        </w:pBdr>
        <w:tabs>
          <w:tab w:val="clear" w:pos="11520"/>
        </w:tabs>
        <w:ind w:left="720"/>
      </w:pPr>
    </w:p>
    <w:p w14:paraId="01D71A6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341C0316" w14:textId="70DD6E44" w:rsidR="00D23E32" w:rsidRDefault="00D23E32" w:rsidP="00D23E32">
      <w:pPr>
        <w:numPr>
          <w:ilvl w:val="0"/>
          <w:numId w:val="3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If you have not been accepted, list the institutions to which you have applied and the status of your application.</w:t>
      </w:r>
    </w:p>
    <w:p w14:paraId="31AF2289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26CCAD73" w14:textId="77777777" w:rsidR="00D23E32" w:rsidRDefault="00D23E32" w:rsidP="00D23E32">
      <w:pPr>
        <w:pBdr>
          <w:top w:val="single" w:sz="12" w:space="1" w:color="auto"/>
          <w:bottom w:val="single" w:sz="12" w:space="1" w:color="auto"/>
        </w:pBd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1526D9C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0E7DD907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  <w:t>3.  What are the total annual expenses you anticipate?</w:t>
      </w:r>
    </w:p>
    <w:p w14:paraId="0CFB8F54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Tuition</w:t>
      </w:r>
      <w:r>
        <w:rPr>
          <w:sz w:val="24"/>
        </w:rPr>
        <w:tab/>
        <w:t>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_</w:t>
      </w:r>
    </w:p>
    <w:p w14:paraId="29B63C52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Room &amp; Board:</w:t>
      </w:r>
      <w:r>
        <w:rPr>
          <w:sz w:val="24"/>
        </w:rPr>
        <w:tab/>
      </w:r>
      <w:r>
        <w:rPr>
          <w:sz w:val="24"/>
        </w:rPr>
        <w:tab/>
        <w:t>$____________</w:t>
      </w:r>
    </w:p>
    <w:p w14:paraId="4F34CF1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Books &amp; Fees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_</w:t>
      </w:r>
      <w:r>
        <w:rPr>
          <w:sz w:val="24"/>
          <w:u w:val="single"/>
        </w:rPr>
        <w:t xml:space="preserve">                   </w:t>
      </w:r>
    </w:p>
    <w:p w14:paraId="37FA3D4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Transportation:</w:t>
      </w:r>
      <w:r>
        <w:rPr>
          <w:sz w:val="24"/>
        </w:rPr>
        <w:tab/>
      </w:r>
      <w:r>
        <w:rPr>
          <w:sz w:val="24"/>
        </w:rPr>
        <w:tab/>
        <w:t>$____________</w:t>
      </w:r>
    </w:p>
    <w:p w14:paraId="160E0ABD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Other (Please explain)</w:t>
      </w:r>
      <w:r>
        <w:rPr>
          <w:sz w:val="24"/>
        </w:rPr>
        <w:tab/>
        <w:t>:</w:t>
      </w:r>
      <w:r>
        <w:rPr>
          <w:sz w:val="24"/>
        </w:rPr>
        <w:tab/>
        <w:t>$____________</w:t>
      </w:r>
      <w:r>
        <w:rPr>
          <w:sz w:val="24"/>
          <w:u w:val="single"/>
        </w:rPr>
        <w:t xml:space="preserve">     </w:t>
      </w:r>
    </w:p>
    <w:p w14:paraId="33BEB9BF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Total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_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</w:p>
    <w:p w14:paraId="36E899FF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14689BA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4.  Secured sources of income to cover your expenses:</w:t>
      </w:r>
    </w:p>
    <w:p w14:paraId="0C287BF0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Financial aid from institution:</w:t>
      </w:r>
      <w:r>
        <w:rPr>
          <w:sz w:val="24"/>
        </w:rPr>
        <w:tab/>
      </w:r>
      <w:r>
        <w:rPr>
          <w:sz w:val="24"/>
        </w:rPr>
        <w:tab/>
        <w:t>$___________</w:t>
      </w:r>
    </w:p>
    <w:p w14:paraId="08275BFD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cholarships (other than this one):</w:t>
      </w:r>
      <w:r>
        <w:rPr>
          <w:sz w:val="24"/>
        </w:rPr>
        <w:tab/>
        <w:t>$___________</w:t>
      </w:r>
    </w:p>
    <w:p w14:paraId="6900BC6B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Contribution by Parents:</w:t>
      </w:r>
      <w:r>
        <w:rPr>
          <w:sz w:val="24"/>
        </w:rPr>
        <w:tab/>
      </w:r>
      <w:r>
        <w:rPr>
          <w:sz w:val="24"/>
        </w:rPr>
        <w:tab/>
        <w:t>$___________</w:t>
      </w:r>
      <w:r>
        <w:rPr>
          <w:sz w:val="24"/>
          <w:u w:val="single"/>
        </w:rPr>
        <w:t xml:space="preserve">       </w:t>
      </w:r>
    </w:p>
    <w:p w14:paraId="5C4947F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avings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</w:t>
      </w:r>
      <w:r>
        <w:rPr>
          <w:sz w:val="24"/>
          <w:u w:val="single"/>
        </w:rPr>
        <w:t xml:space="preserve">       </w:t>
      </w:r>
    </w:p>
    <w:p w14:paraId="025A823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</w:rPr>
        <w:tab/>
        <w:t>Employmen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</w:t>
      </w:r>
      <w:r>
        <w:rPr>
          <w:sz w:val="24"/>
          <w:u w:val="single"/>
        </w:rPr>
        <w:t xml:space="preserve">       </w:t>
      </w:r>
    </w:p>
    <w:p w14:paraId="6541FCE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tudent Loa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$___________</w:t>
      </w:r>
      <w:r>
        <w:rPr>
          <w:sz w:val="24"/>
          <w:u w:val="single"/>
        </w:rPr>
        <w:t xml:space="preserve">       </w:t>
      </w:r>
    </w:p>
    <w:p w14:paraId="2F90E97E" w14:textId="77777777" w:rsidR="00D23E32" w:rsidRDefault="00D23E32" w:rsidP="00D23E32">
      <w:pPr>
        <w:pStyle w:val="WPDefaults"/>
        <w:tabs>
          <w:tab w:val="clear" w:pos="11520"/>
        </w:tabs>
      </w:pPr>
      <w:r>
        <w:tab/>
      </w:r>
      <w:r>
        <w:tab/>
        <w:t>Total:</w:t>
      </w:r>
      <w:r>
        <w:tab/>
      </w:r>
      <w:r>
        <w:tab/>
      </w:r>
      <w:r>
        <w:tab/>
      </w:r>
      <w:r>
        <w:tab/>
      </w:r>
      <w:r>
        <w:tab/>
        <w:t>$___________</w:t>
      </w:r>
    </w:p>
    <w:p w14:paraId="655A45A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532E6743" w14:textId="77777777" w:rsidR="00D23E32" w:rsidRDefault="00D23E32" w:rsidP="00D23E32">
      <w:pPr>
        <w:numPr>
          <w:ilvl w:val="0"/>
          <w:numId w:val="1"/>
        </w:numPr>
        <w:tabs>
          <w:tab w:val="clear" w:pos="2520"/>
          <w:tab w:val="left" w:pos="-1440"/>
          <w:tab w:val="left" w:pos="-720"/>
          <w:tab w:val="left" w:pos="720"/>
          <w:tab w:val="num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080"/>
        <w:rPr>
          <w:sz w:val="24"/>
        </w:rPr>
      </w:pPr>
      <w:r>
        <w:rPr>
          <w:sz w:val="24"/>
        </w:rPr>
        <w:t>How do you anticipate covering the difference between your expenses and income?</w:t>
      </w:r>
    </w:p>
    <w:p w14:paraId="363C688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4681FDAC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03ED7D0A" w14:textId="77777777" w:rsidR="00D23E32" w:rsidRDefault="00D23E32" w:rsidP="00D23E32">
      <w:pPr>
        <w:pBdr>
          <w:top w:val="single" w:sz="12" w:space="1" w:color="auto"/>
          <w:bottom w:val="single" w:sz="12" w:space="1" w:color="auto"/>
        </w:pBd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48E29C09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</w:p>
    <w:p w14:paraId="6EFB83C7" w14:textId="27717DDD" w:rsidR="000F1EDF" w:rsidRPr="000F1EDF" w:rsidRDefault="000F1ED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16"/>
          <w:szCs w:val="16"/>
        </w:rPr>
      </w:pPr>
      <w:r>
        <w:rPr>
          <w:b/>
          <w:sz w:val="24"/>
          <w:u w:val="single"/>
        </w:rPr>
        <w:t>CERTIFICATION / PERMISSION</w:t>
      </w:r>
      <w:r>
        <w:rPr>
          <w:b/>
          <w:sz w:val="24"/>
          <w:u w:val="single"/>
        </w:rPr>
        <w:br/>
      </w:r>
    </w:p>
    <w:p w14:paraId="3888CFF9" w14:textId="308B6702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</w:rPr>
      </w:pPr>
      <w:r>
        <w:rPr>
          <w:b/>
        </w:rPr>
        <w:t>The undersigned hereby certify that the information provided on this application, including attachments, is true to the best of their knowledge.</w:t>
      </w:r>
    </w:p>
    <w:p w14:paraId="739F60F7" w14:textId="77777777" w:rsidR="00342E1F" w:rsidRDefault="00342E1F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</w:rPr>
      </w:pPr>
    </w:p>
    <w:p w14:paraId="4457D7F2" w14:textId="7629391A" w:rsidR="00552DEB" w:rsidRPr="00FC54FE" w:rsidRDefault="004224E9" w:rsidP="00552DE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/>
        <w:rPr>
          <w:sz w:val="24"/>
        </w:rPr>
      </w:pPr>
      <w:r w:rsidRPr="00FC54F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529275" wp14:editId="70332BEE">
                <wp:simplePos x="0" y="0"/>
                <wp:positionH relativeFrom="column">
                  <wp:posOffset>-29845</wp:posOffset>
                </wp:positionH>
                <wp:positionV relativeFrom="paragraph">
                  <wp:posOffset>470535</wp:posOffset>
                </wp:positionV>
                <wp:extent cx="309880" cy="274955"/>
                <wp:effectExtent l="8255" t="13335" r="5715" b="6985"/>
                <wp:wrapNone/>
                <wp:docPr id="2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8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B6D6F" id="Rectangle 11" o:spid="_x0000_s1026" style="position:absolute;margin-left:-2.35pt;margin-top:37.05pt;width:24.4pt;height:2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"/>
            </w:pict>
          </mc:Fallback>
        </mc:AlternateContent>
      </w:r>
      <w:r w:rsidRPr="00FC54F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C983B8" wp14:editId="2486D388">
                <wp:simplePos x="0" y="0"/>
                <wp:positionH relativeFrom="column">
                  <wp:posOffset>-29845</wp:posOffset>
                </wp:positionH>
                <wp:positionV relativeFrom="paragraph">
                  <wp:posOffset>34290</wp:posOffset>
                </wp:positionV>
                <wp:extent cx="309880" cy="274955"/>
                <wp:effectExtent l="8255" t="5715" r="5715" b="5080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8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42435" id="Rectangle 10" o:spid="_x0000_s1026" style="position:absolute;margin-left:-2.35pt;margin-top:2.7pt;width:24.4pt;height:21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"/>
            </w:pict>
          </mc:Fallback>
        </mc:AlternateContent>
      </w:r>
      <w:r w:rsidR="00552DEB" w:rsidRPr="00FC54FE">
        <w:t xml:space="preserve">Check Box if you and/or your parent/guardian, </w:t>
      </w:r>
      <w:r w:rsidR="00342E1F" w:rsidRPr="00FC54FE">
        <w:t xml:space="preserve">give permission to use your </w:t>
      </w:r>
      <w:r w:rsidR="00342E1F" w:rsidRPr="00FC54FE">
        <w:rPr>
          <w:b/>
        </w:rPr>
        <w:t>story/application</w:t>
      </w:r>
      <w:r w:rsidR="00FC54FE" w:rsidRPr="00FC54FE">
        <w:rPr>
          <w:b/>
        </w:rPr>
        <w:t xml:space="preserve"> </w:t>
      </w:r>
      <w:r w:rsidR="00FC54FE" w:rsidRPr="00FC54FE">
        <w:rPr>
          <w:b/>
        </w:rPr>
        <w:br/>
      </w:r>
      <w:r w:rsidR="00552DEB" w:rsidRPr="00FC54FE">
        <w:rPr>
          <w:b/>
        </w:rPr>
        <w:t>and</w:t>
      </w:r>
      <w:r w:rsidR="00342E1F" w:rsidRPr="00FC54FE">
        <w:rPr>
          <w:b/>
        </w:rPr>
        <w:t xml:space="preserve"> interview</w:t>
      </w:r>
      <w:r w:rsidR="00552DEB" w:rsidRPr="00FC54FE">
        <w:rPr>
          <w:b/>
        </w:rPr>
        <w:t xml:space="preserve"> </w:t>
      </w:r>
      <w:r w:rsidR="00680E48" w:rsidRPr="00FC54FE">
        <w:rPr>
          <w:b/>
        </w:rPr>
        <w:t>statements</w:t>
      </w:r>
      <w:r w:rsidR="00342E1F" w:rsidRPr="00FC54FE">
        <w:t xml:space="preserve"> for SINA</w:t>
      </w:r>
      <w:r w:rsidR="000F1EDF">
        <w:t xml:space="preserve"> and Connecticut Children’s Medical Center</w:t>
      </w:r>
      <w:r w:rsidR="00342E1F" w:rsidRPr="00FC54FE">
        <w:t xml:space="preserve"> printed </w:t>
      </w:r>
      <w:r w:rsidR="00552DEB" w:rsidRPr="00FC54FE">
        <w:t>and online publications</w:t>
      </w:r>
      <w:r w:rsidR="00FC54FE" w:rsidRPr="00FC54FE">
        <w:t xml:space="preserve"> and events</w:t>
      </w:r>
      <w:r w:rsidR="00342E1F" w:rsidRPr="00FC54FE">
        <w:t xml:space="preserve">. </w:t>
      </w:r>
      <w:r w:rsidR="00552DEB" w:rsidRPr="00FC54FE">
        <w:br/>
      </w:r>
      <w:r w:rsidR="00552DEB" w:rsidRPr="00FC54FE">
        <w:br/>
        <w:t>Check Box if you an</w:t>
      </w:r>
      <w:r w:rsidR="00FC54FE" w:rsidRPr="00FC54FE">
        <w:t>d/or your parent/guardian, give</w:t>
      </w:r>
      <w:r w:rsidR="00552DEB" w:rsidRPr="00FC54FE">
        <w:t xml:space="preserve"> permission to use your </w:t>
      </w:r>
      <w:r w:rsidR="00552DEB" w:rsidRPr="00FC54FE">
        <w:rPr>
          <w:b/>
        </w:rPr>
        <w:t xml:space="preserve">image </w:t>
      </w:r>
      <w:r w:rsidR="00552DEB" w:rsidRPr="00FC54FE">
        <w:t xml:space="preserve">for </w:t>
      </w:r>
      <w:r w:rsidR="00552DEB" w:rsidRPr="00FC54FE">
        <w:br/>
        <w:t>SINA</w:t>
      </w:r>
      <w:r w:rsidR="000F1EDF" w:rsidRPr="000F1EDF">
        <w:t xml:space="preserve"> </w:t>
      </w:r>
      <w:r w:rsidR="000F1EDF">
        <w:t>and Connecticut Children’s Medical Center</w:t>
      </w:r>
      <w:r w:rsidR="000F1EDF" w:rsidRPr="00FC54FE">
        <w:t xml:space="preserve"> </w:t>
      </w:r>
      <w:r w:rsidR="00552DEB" w:rsidRPr="00FC54FE">
        <w:t>printed and online publications</w:t>
      </w:r>
      <w:r w:rsidR="00FC54FE" w:rsidRPr="00FC54FE">
        <w:t xml:space="preserve"> and events</w:t>
      </w:r>
      <w:r w:rsidR="00552DEB" w:rsidRPr="00FC54FE">
        <w:t>.</w:t>
      </w:r>
    </w:p>
    <w:p w14:paraId="79042E43" w14:textId="77777777" w:rsidR="00D23E32" w:rsidRDefault="00552DEB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  <w:r>
        <w:rPr>
          <w:b/>
          <w:color w:val="FF0000"/>
          <w:sz w:val="24"/>
        </w:rPr>
        <w:br/>
      </w:r>
    </w:p>
    <w:p w14:paraId="306FA7E4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 xml:space="preserve">Student </w:t>
      </w:r>
      <w:proofErr w:type="spellStart"/>
      <w:r>
        <w:rPr>
          <w:sz w:val="24"/>
        </w:rPr>
        <w:t>Applicant:___________________________Date</w:t>
      </w:r>
      <w:proofErr w:type="spellEnd"/>
      <w:r>
        <w:rPr>
          <w:sz w:val="24"/>
        </w:rPr>
        <w:t>: _____________________</w:t>
      </w:r>
    </w:p>
    <w:p w14:paraId="4688B0DE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04F602B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6CD35762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Parent/</w:t>
      </w:r>
      <w:proofErr w:type="spellStart"/>
      <w:r>
        <w:rPr>
          <w:sz w:val="24"/>
        </w:rPr>
        <w:t>Guardian:____________________________Date</w:t>
      </w:r>
      <w:proofErr w:type="spellEnd"/>
      <w:r>
        <w:rPr>
          <w:sz w:val="24"/>
        </w:rPr>
        <w:t>: _____________________</w:t>
      </w:r>
    </w:p>
    <w:p w14:paraId="570A397E" w14:textId="53AC8CDB" w:rsidR="00D23E32" w:rsidRPr="000F1EDF" w:rsidRDefault="00D23E32" w:rsidP="000F1EDF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jc w:val="center"/>
        <w:rPr>
          <w:sz w:val="28"/>
          <w:u w:val="single"/>
        </w:rPr>
      </w:pPr>
      <w:r>
        <w:rPr>
          <w:b/>
          <w:sz w:val="32"/>
        </w:rPr>
        <w:br w:type="page"/>
      </w:r>
      <w:r>
        <w:rPr>
          <w:b/>
          <w:sz w:val="32"/>
        </w:rPr>
        <w:lastRenderedPageBreak/>
        <w:t xml:space="preserve"> </w:t>
      </w:r>
      <w:r w:rsidRPr="000F1EDF">
        <w:rPr>
          <w:b/>
          <w:sz w:val="32"/>
          <w:u w:val="single"/>
        </w:rPr>
        <w:t>RECOMMENDATION FORM</w:t>
      </w:r>
    </w:p>
    <w:p w14:paraId="3E4C825F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jc w:val="center"/>
        <w:rPr>
          <w:sz w:val="28"/>
        </w:rPr>
      </w:pPr>
    </w:p>
    <w:p w14:paraId="18324A0F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8"/>
        </w:rPr>
      </w:pPr>
      <w:r>
        <w:rPr>
          <w:sz w:val="24"/>
        </w:rPr>
        <w:t>NAME OF APPLICANT</w:t>
      </w:r>
      <w:r>
        <w:rPr>
          <w:sz w:val="28"/>
        </w:rPr>
        <w:t>:____________________________________________________</w:t>
      </w:r>
    </w:p>
    <w:p w14:paraId="5C4FE93B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t>LAST NAME</w:t>
      </w:r>
      <w:r>
        <w:tab/>
      </w:r>
      <w:r>
        <w:tab/>
      </w:r>
      <w:r>
        <w:tab/>
        <w:t>FIRST NAME</w:t>
      </w:r>
      <w:r>
        <w:tab/>
      </w:r>
      <w:r>
        <w:tab/>
      </w:r>
      <w:r>
        <w:tab/>
        <w:t>MIDDLE INIT.</w:t>
      </w:r>
    </w:p>
    <w:p w14:paraId="00B356BA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</w:pPr>
    </w:p>
    <w:p w14:paraId="7B12CC53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b/>
          <w:sz w:val="24"/>
        </w:rPr>
      </w:pPr>
      <w:r>
        <w:rPr>
          <w:b/>
          <w:sz w:val="24"/>
        </w:rPr>
        <w:t>To the person completing this recommendation:</w:t>
      </w:r>
    </w:p>
    <w:p w14:paraId="1B35732F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b/>
          <w:sz w:val="24"/>
        </w:rPr>
      </w:pPr>
    </w:p>
    <w:p w14:paraId="6C9087CC" w14:textId="11CFFD93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 xml:space="preserve">There are three criteria for choosing the </w:t>
      </w:r>
      <w:r w:rsidR="000F1EDF">
        <w:rPr>
          <w:sz w:val="24"/>
        </w:rPr>
        <w:t>recipient</w:t>
      </w:r>
      <w:r>
        <w:rPr>
          <w:sz w:val="24"/>
        </w:rPr>
        <w:t xml:space="preserve"> of this scholarship: </w:t>
      </w:r>
      <w:r w:rsidR="000F1EDF">
        <w:rPr>
          <w:sz w:val="24"/>
        </w:rPr>
        <w:t xml:space="preserve">participation in STEM-related activities, the pursuit of STEM-related programs in college, academic achievement, and financial need. </w:t>
      </w:r>
    </w:p>
    <w:p w14:paraId="7FB68003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1759EA4E" w14:textId="7D27BB7D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 xml:space="preserve">Your comments about the applicant’s </w:t>
      </w:r>
      <w:r w:rsidR="000F1EDF">
        <w:rPr>
          <w:sz w:val="24"/>
        </w:rPr>
        <w:t>pursuits and achievements in Science, Technology, Engineering, and Mathematics will</w:t>
      </w:r>
      <w:r>
        <w:rPr>
          <w:sz w:val="24"/>
        </w:rPr>
        <w:t xml:space="preserve"> be especially helpful.  Your candid opinion about the applicant will be very important to us.  </w:t>
      </w:r>
    </w:p>
    <w:p w14:paraId="6F7E6582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5F092EC0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Thank you.</w:t>
      </w:r>
    </w:p>
    <w:p w14:paraId="7E5365C5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60743797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How long have you known the applicant and in what capacity?</w:t>
      </w:r>
      <w:r>
        <w:rPr>
          <w:sz w:val="24"/>
          <w:u w:val="single"/>
        </w:rPr>
        <w:t xml:space="preserve">                                                                                      </w:t>
      </w:r>
      <w:r>
        <w:rPr>
          <w:sz w:val="24"/>
        </w:rPr>
        <w:t xml:space="preserve">                        _____________________________________________________________________________</w:t>
      </w:r>
    </w:p>
    <w:p w14:paraId="658593F7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Comments: (Attach additional pages, if necessary)</w:t>
      </w:r>
    </w:p>
    <w:p w14:paraId="508A4B16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6F7B75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3E029FF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</w:p>
    <w:p w14:paraId="69B7E417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Recommendation issued by: (Please Print)___________________________________________</w:t>
      </w:r>
    </w:p>
    <w:p w14:paraId="4EB638FF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3FB56508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Title/Position:__________________________________________________________________</w:t>
      </w:r>
    </w:p>
    <w:p w14:paraId="2CF1A7F1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4DC49FB1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Institution:_____________________________________________________________________</w:t>
      </w:r>
    </w:p>
    <w:p w14:paraId="0B2F2CA9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2BD0FD54" w14:textId="77777777" w:rsidR="00D23E32" w:rsidRDefault="00D23E32" w:rsidP="00D23E32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Signature:_____________________________________________________________________</w:t>
      </w:r>
    </w:p>
    <w:p w14:paraId="0B934042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763D31C9" w14:textId="77777777" w:rsidR="00F06AD4" w:rsidRDefault="00F06AD4"/>
    <w:sectPr w:rsidR="00F06AD4" w:rsidSect="00BA25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440" w:bottom="900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494DC" w14:textId="77777777" w:rsidR="00EA1513" w:rsidRDefault="00EA1513" w:rsidP="00BA252D">
      <w:r>
        <w:separator/>
      </w:r>
    </w:p>
  </w:endnote>
  <w:endnote w:type="continuationSeparator" w:id="0">
    <w:p w14:paraId="307AFBB2" w14:textId="77777777" w:rsidR="00EA1513" w:rsidRDefault="00EA1513" w:rsidP="00BA2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752D7" w14:textId="77777777" w:rsidR="000F1EDF" w:rsidRDefault="000F1E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3672F" w14:textId="77777777" w:rsidR="001B091C" w:rsidRDefault="001B091C" w:rsidP="001B091C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4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0BD2A" w14:textId="77777777" w:rsidR="001B091C" w:rsidRDefault="001B091C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</w:p>
  <w:p w14:paraId="6A65CFD1" w14:textId="77777777" w:rsidR="001B091C" w:rsidRDefault="001B09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F155E" w14:textId="77777777" w:rsidR="00EA1513" w:rsidRDefault="00EA1513" w:rsidP="00BA252D">
      <w:r>
        <w:separator/>
      </w:r>
    </w:p>
  </w:footnote>
  <w:footnote w:type="continuationSeparator" w:id="0">
    <w:p w14:paraId="41942258" w14:textId="77777777" w:rsidR="00EA1513" w:rsidRDefault="00EA1513" w:rsidP="00BA2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E23FA" w14:textId="77777777" w:rsidR="000F1EDF" w:rsidRDefault="000F1E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026F" w14:textId="77777777" w:rsidR="00BA252D" w:rsidRDefault="00BA252D" w:rsidP="00BA252D"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rPr>
        <w:b/>
        <w:sz w:val="32"/>
      </w:rPr>
    </w:pPr>
    <w:r>
      <w:rPr>
        <w:b/>
        <w:sz w:val="32"/>
      </w:rPr>
      <w:t>Application Form</w:t>
    </w:r>
  </w:p>
  <w:p w14:paraId="03B2430E" w14:textId="47CD97CB" w:rsidR="00BA252D" w:rsidRPr="00301452" w:rsidRDefault="00BA252D" w:rsidP="00BA252D"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rPr>
        <w:b/>
        <w:color w:val="008000"/>
        <w:sz w:val="24"/>
        <w:szCs w:val="36"/>
      </w:rPr>
    </w:pPr>
    <w:r w:rsidRPr="00301452">
      <w:rPr>
        <w:b/>
        <w:color w:val="008000"/>
        <w:sz w:val="24"/>
        <w:szCs w:val="36"/>
      </w:rPr>
      <w:t>Connecticut Children’</w:t>
    </w:r>
    <w:r>
      <w:rPr>
        <w:b/>
        <w:color w:val="008000"/>
        <w:sz w:val="24"/>
        <w:szCs w:val="36"/>
      </w:rPr>
      <w:t xml:space="preserve">s </w:t>
    </w:r>
    <w:r w:rsidR="000F1EDF">
      <w:rPr>
        <w:b/>
        <w:color w:val="008000"/>
        <w:sz w:val="24"/>
        <w:szCs w:val="36"/>
      </w:rPr>
      <w:t>Kelly Styles</w:t>
    </w:r>
    <w:r>
      <w:rPr>
        <w:b/>
        <w:color w:val="008000"/>
        <w:sz w:val="24"/>
        <w:szCs w:val="36"/>
      </w:rPr>
      <w:t xml:space="preserve"> </w:t>
    </w:r>
    <w:r w:rsidRPr="00301452">
      <w:rPr>
        <w:b/>
        <w:color w:val="008000"/>
        <w:sz w:val="24"/>
        <w:szCs w:val="36"/>
      </w:rPr>
      <w:t>STEM Scholarship</w:t>
    </w:r>
  </w:p>
  <w:p w14:paraId="68C324C2" w14:textId="77777777" w:rsidR="00BA252D" w:rsidRDefault="00BA2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37BA" w14:textId="77777777" w:rsidR="000F1EDF" w:rsidRDefault="000F1E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3133"/>
    <w:multiLevelType w:val="singleLevel"/>
    <w:tmpl w:val="63947A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FC3662C"/>
    <w:multiLevelType w:val="hybridMultilevel"/>
    <w:tmpl w:val="E15E81F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BD74A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2375174"/>
    <w:multiLevelType w:val="singleLevel"/>
    <w:tmpl w:val="29F2731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4EAD0F79"/>
    <w:multiLevelType w:val="hybridMultilevel"/>
    <w:tmpl w:val="CC6621A4"/>
    <w:lvl w:ilvl="0" w:tplc="3800DF5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DB17EB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98E0F4E"/>
    <w:multiLevelType w:val="hybridMultilevel"/>
    <w:tmpl w:val="AD52A49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7AFA1988"/>
    <w:multiLevelType w:val="hybridMultilevel"/>
    <w:tmpl w:val="3EAE11B6"/>
    <w:lvl w:ilvl="0" w:tplc="3BA6DF9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8041E7"/>
    <w:multiLevelType w:val="hybridMultilevel"/>
    <w:tmpl w:val="17E4CD98"/>
    <w:lvl w:ilvl="0" w:tplc="F976CDF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wMDA3MTE0tzAxszBW0lEKTi0uzszPAykwrwUApdPP2SwAAAA="/>
  </w:docVars>
  <w:rsids>
    <w:rsidRoot w:val="00D23E32"/>
    <w:rsid w:val="000015A1"/>
    <w:rsid w:val="0006117A"/>
    <w:rsid w:val="000C245B"/>
    <w:rsid w:val="000C77C2"/>
    <w:rsid w:val="000F1EDF"/>
    <w:rsid w:val="00146781"/>
    <w:rsid w:val="00196092"/>
    <w:rsid w:val="001B091C"/>
    <w:rsid w:val="001C1D98"/>
    <w:rsid w:val="00245512"/>
    <w:rsid w:val="00284351"/>
    <w:rsid w:val="00301452"/>
    <w:rsid w:val="0032513C"/>
    <w:rsid w:val="00342E1F"/>
    <w:rsid w:val="003C10DF"/>
    <w:rsid w:val="003D525A"/>
    <w:rsid w:val="004011A9"/>
    <w:rsid w:val="004224E9"/>
    <w:rsid w:val="004A65AA"/>
    <w:rsid w:val="004D1111"/>
    <w:rsid w:val="0051564F"/>
    <w:rsid w:val="00516036"/>
    <w:rsid w:val="00552150"/>
    <w:rsid w:val="00552DEB"/>
    <w:rsid w:val="005A4D2F"/>
    <w:rsid w:val="006733AF"/>
    <w:rsid w:val="00680E48"/>
    <w:rsid w:val="00687823"/>
    <w:rsid w:val="006C53E9"/>
    <w:rsid w:val="006F4623"/>
    <w:rsid w:val="007204A1"/>
    <w:rsid w:val="007855FA"/>
    <w:rsid w:val="0078747E"/>
    <w:rsid w:val="007D72C8"/>
    <w:rsid w:val="007E5FED"/>
    <w:rsid w:val="0080771C"/>
    <w:rsid w:val="00836FFF"/>
    <w:rsid w:val="00886682"/>
    <w:rsid w:val="008F2810"/>
    <w:rsid w:val="00912062"/>
    <w:rsid w:val="00937E1B"/>
    <w:rsid w:val="00954899"/>
    <w:rsid w:val="00987CD4"/>
    <w:rsid w:val="00B34D53"/>
    <w:rsid w:val="00BA252D"/>
    <w:rsid w:val="00BA2F1D"/>
    <w:rsid w:val="00BB7F73"/>
    <w:rsid w:val="00BF5A98"/>
    <w:rsid w:val="00D23E32"/>
    <w:rsid w:val="00D91E3F"/>
    <w:rsid w:val="00DC744F"/>
    <w:rsid w:val="00DD01DE"/>
    <w:rsid w:val="00E45D18"/>
    <w:rsid w:val="00E65BE3"/>
    <w:rsid w:val="00EA1513"/>
    <w:rsid w:val="00EE0D7E"/>
    <w:rsid w:val="00EF0333"/>
    <w:rsid w:val="00F06AD4"/>
    <w:rsid w:val="00F342EC"/>
    <w:rsid w:val="00F73400"/>
    <w:rsid w:val="00FC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ostalCod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370F999"/>
  <w15:chartTrackingRefBased/>
  <w15:docId w15:val="{7A84F55F-523B-4770-9D09-FAAC786D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3E32"/>
  </w:style>
  <w:style w:type="paragraph" w:styleId="Heading1">
    <w:name w:val="heading 1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1440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160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outlineLvl w:val="2"/>
    </w:pPr>
    <w:rPr>
      <w:sz w:val="48"/>
    </w:rPr>
  </w:style>
  <w:style w:type="paragraph" w:styleId="Heading4">
    <w:name w:val="heading 4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outlineLvl w:val="3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Defaults">
    <w:name w:val="WP Defaults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sz w:val="24"/>
    </w:rPr>
  </w:style>
  <w:style w:type="paragraph" w:styleId="BodyTextIndent">
    <w:name w:val="Body Text Indent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160" w:hanging="720"/>
    </w:pPr>
    <w:rPr>
      <w:sz w:val="24"/>
    </w:rPr>
  </w:style>
  <w:style w:type="paragraph" w:styleId="BodyText">
    <w:name w:val="Body Text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</w:pPr>
    <w:rPr>
      <w:b/>
      <w:sz w:val="24"/>
    </w:rPr>
  </w:style>
  <w:style w:type="character" w:styleId="Hyperlink">
    <w:name w:val="Hyperlink"/>
    <w:rsid w:val="0091206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C53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C53E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A25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252D"/>
  </w:style>
  <w:style w:type="paragraph" w:styleId="Footer">
    <w:name w:val="footer"/>
    <w:basedOn w:val="Normal"/>
    <w:link w:val="FooterChar"/>
    <w:uiPriority w:val="99"/>
    <w:rsid w:val="00BA25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252D"/>
  </w:style>
  <w:style w:type="character" w:styleId="UnresolvedMention">
    <w:name w:val="Unresolved Mention"/>
    <w:basedOn w:val="DefaultParagraphFont"/>
    <w:uiPriority w:val="99"/>
    <w:semiHidden/>
    <w:unhideWhenUsed/>
    <w:rsid w:val="000F1E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valentin@sinainc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869</Words>
  <Characters>8698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A / Ivan A</vt:lpstr>
    </vt:vector>
  </TitlesOfParts>
  <Company>SINA</Company>
  <LinksUpToDate>false</LinksUpToDate>
  <CharactersWithSpaces>9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 / Ivan A</dc:title>
  <dc:subject/>
  <dc:creator>iquiros</dc:creator>
  <cp:keywords/>
  <dc:description/>
  <cp:lastModifiedBy>Torres, Linda I.</cp:lastModifiedBy>
  <cp:revision>10</cp:revision>
  <cp:lastPrinted>2021-10-19T19:23:00Z</cp:lastPrinted>
  <dcterms:created xsi:type="dcterms:W3CDTF">2021-01-20T19:29:00Z</dcterms:created>
  <dcterms:modified xsi:type="dcterms:W3CDTF">2021-10-19T19:31:00Z</dcterms:modified>
</cp:coreProperties>
</file>